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p>
    <w:p>
      <w:pPr>
        <w:pStyle w:val="FirstParagraph"/>
      </w:pPr>
      <w:r>
        <w:rPr>
          <w:bCs/>
          <w:b/>
        </w:rPr>
        <w:t xml:space="preserve">John Doe</w:t>
      </w:r>
      <w:r>
        <w:br/>
      </w:r>
      <w:r>
        <w:t xml:space="preserve">123 Technology Street</w:t>
      </w:r>
      <w:r>
        <w:br/>
      </w:r>
      <w:r>
        <w:t xml:space="preserve">Khartoum, Sudan</w:t>
      </w:r>
      <w:r>
        <w:br/>
      </w:r>
      <w:r>
        <w:t xml:space="preserve">Email: john.doe@example.com | Phone: +249 123 456 789</w:t>
      </w:r>
      <w:r>
        <w:br/>
      </w:r>
      <w:r>
        <w:t xml:space="preserve">Date: April 5, 2024</w:t>
      </w:r>
    </w:p>
    <w:p>
      <w:pPr>
        <w:pStyle w:val="BodyText"/>
      </w:pPr>
      <w:r>
        <w:rPr>
          <w:bCs/>
          <w:b/>
        </w:rPr>
        <w:t xml:space="preserve">Human Resources Department</w:t>
      </w:r>
      <w:r>
        <w:br/>
      </w:r>
      <w:r>
        <w:t xml:space="preserve">Sudan Tech Solutions Ltd.</w:t>
      </w:r>
      <w:r>
        <w:br/>
      </w:r>
      <w:r>
        <w:t xml:space="preserve">456 Innovation Avenue</w:t>
      </w:r>
      <w:r>
        <w:br/>
      </w:r>
      <w:r>
        <w:t xml:space="preserve">Khartoum, Sudan</w:t>
      </w:r>
    </w:p>
    <w:bookmarkStart w:id="20" w:name="cover-letter"/>
    <w:p>
      <w:pPr>
        <w:pStyle w:val="Heading1"/>
      </w:pPr>
      <w:r>
        <w:t xml:space="preserve">Cover Letter</w:t>
      </w:r>
    </w:p>
    <w:p>
      <w:pPr>
        <w:pStyle w:val="FirstParagraph"/>
      </w:pPr>
      <w:r>
        <w:t xml:space="preserve">To the Hiring Manager at Sudan Tech Solutions Ltd.,</w:t>
      </w:r>
    </w:p>
    <w:p>
      <w:pPr>
        <w:pStyle w:val="BodyText"/>
      </w:pPr>
      <w:r>
        <w:t xml:space="preserve">I am writing to express my sincere interest in the Computer Engineer position at your esteemed organization in Khartoum, Sudan. As a dedicated and innovative Computer Engineer with a passion for leveraging technology to drive progress, I am eager to contribute my expertise to your team. My academic background, professional experience, and commitment to excellence align seamlessly with the requirements of this role, and I am confident that my skills will add significant value to Sudan’s growing tech landscape.</w:t>
      </w:r>
    </w:p>
    <w:p>
      <w:pPr>
        <w:pStyle w:val="BodyText"/>
      </w:pPr>
      <w:r>
        <w:t xml:space="preserve">Having graduated with a Bachelor’s degree in Computer Engineering from the University of Khartoum in 2018, I have spent the past six years honing my technical abilities and exploring the intersection of hardware and software systems. My career has been defined by a passion for solving complex problems through technology, whether it involves designing efficient algorithms, developing scalable software solutions, or optimizing network infrastructures. In Sudan Khartoum, where technological innovation is rapidly shaping industries from agriculture to finance, I see immense potential to apply my knowledge and create impactful solutions.</w:t>
      </w:r>
    </w:p>
    <w:p>
      <w:pPr>
        <w:pStyle w:val="BodyText"/>
      </w:pPr>
      <w:r>
        <w:t xml:space="preserve">One of the key reasons I am drawn to this opportunity is the dynamic environment of Sudan Khartoum. As a hub for education, commerce, and technology in the region, Khartoum offers a unique platform for Computer Engineers to address local challenges while contributing to global advancements. My experience working on projects such as</w:t>
      </w:r>
      <w:r>
        <w:t xml:space="preserve"> </w:t>
      </w:r>
      <w:r>
        <w:rPr>
          <w:iCs/>
          <w:i/>
        </w:rPr>
        <w:t xml:space="preserve">Smart Grid Systems</w:t>
      </w:r>
      <w:r>
        <w:t xml:space="preserve"> </w:t>
      </w:r>
      <w:r>
        <w:t xml:space="preserve">and</w:t>
      </w:r>
      <w:r>
        <w:t xml:space="preserve"> </w:t>
      </w:r>
      <w:r>
        <w:rPr>
          <w:iCs/>
          <w:i/>
        </w:rPr>
        <w:t xml:space="preserve">IoT-Based Agricultural Monitoring</w:t>
      </w:r>
      <w:r>
        <w:t xml:space="preserve"> </w:t>
      </w:r>
      <w:r>
        <w:t xml:space="preserve">has equipped me with the ability to design solutions that are both technically robust and culturally relevant. For instance, during my tenure at a local tech startup, I led the development of a mobile application that streamlined supply chain logistics for small businesses in Khartoum, reducing operational costs by 30% and improving efficiency. Such experiences have reinforced my belief that technology can be a catalyst for economic growth and social development.</w:t>
      </w:r>
    </w:p>
    <w:p>
      <w:pPr>
        <w:pStyle w:val="BodyText"/>
      </w:pPr>
      <w:r>
        <w:t xml:space="preserve">As a Computer Engineer, I specialize in areas such as software development, system architecture, cybersecurity, and embedded systems. My proficiency in programming languages like Python, C++, and Java enables me to build scalable applications tailored to specific industry needs. Additionally, my hands-on experience with hardware design and network optimization has allowed me to approach problems from a holistic perspective. For example, I recently collaborated on a project to deploy low-cost computing devices for rural schools in Sudan, ensuring accessibility while maintaining performance standards. This work underscored the importance of adapting technology to meet the unique requirements of diverse communities—a principle I carry forward in every project.</w:t>
      </w:r>
    </w:p>
    <w:p>
      <w:pPr>
        <w:pStyle w:val="BodyText"/>
      </w:pPr>
      <w:r>
        <w:t xml:space="preserve">What sets me apart is my ability to combine technical expertise with a deep understanding of local challenges. In Sudan Khartoum, where infrastructure and resource limitations often pose obstacles, I have learned to innovate within constraints. Whether it involves optimizing code for low-bandwidth environments or designing energy-efficient systems, I prioritize practicality and sustainability. My recent work on a</w:t>
      </w:r>
      <w:r>
        <w:t xml:space="preserve"> </w:t>
      </w:r>
      <w:r>
        <w:rPr>
          <w:iCs/>
          <w:i/>
        </w:rPr>
        <w:t xml:space="preserve">Blockchain-Based Voting System</w:t>
      </w:r>
      <w:r>
        <w:t xml:space="preserve"> </w:t>
      </w:r>
      <w:r>
        <w:t xml:space="preserve">for a non-governmental organization in Khartoum demonstrated how cutting-edge technology can be adapted to enhance transparency and trust in critical processes. This project required not only technical skill but also collaboration with stakeholders to ensure user-friendly design and cultural relevance.</w:t>
      </w:r>
    </w:p>
    <w:p>
      <w:pPr>
        <w:pStyle w:val="BodyText"/>
      </w:pPr>
      <w:r>
        <w:t xml:space="preserve">Sudan Khartoum’s evolving tech ecosystem presents a compelling opportunity for growth, and I am excited about the possibility of contributing to your organization’s mission. Your focus on</w:t>
      </w:r>
      <w:r>
        <w:t xml:space="preserve"> </w:t>
      </w:r>
      <w:r>
        <w:rPr>
          <w:iCs/>
          <w:i/>
        </w:rPr>
        <w:t xml:space="preserve">digital transformation</w:t>
      </w:r>
      <w:r>
        <w:t xml:space="preserve"> </w:t>
      </w:r>
      <w:r>
        <w:t xml:space="preserve">and</w:t>
      </w:r>
      <w:r>
        <w:t xml:space="preserve"> </w:t>
      </w:r>
      <w:r>
        <w:rPr>
          <w:iCs/>
          <w:i/>
        </w:rPr>
        <w:t xml:space="preserve">sustainable technology</w:t>
      </w:r>
      <w:r>
        <w:t xml:space="preserve"> </w:t>
      </w:r>
      <w:r>
        <w:t xml:space="preserve">resonates with my professional values. I am particularly impressed by your recent initiatives to support startups through innovation hubs, which align with my vision of fostering a culture of technological entrepreneurship in the region. By joining your team, I aim to play a pivotal role in advancing solutions that address both local and global challenges.</w:t>
      </w:r>
    </w:p>
    <w:p>
      <w:pPr>
        <w:pStyle w:val="BodyText"/>
      </w:pPr>
      <w:r>
        <w:t xml:space="preserve">In addition to my technical skills, I bring strong communication and teamwork abilities. Collaborating with cross-functional teams has been a cornerstone of my career, and I thrive in environments that encourage creativity and continuous learning. My ability to translate complex technical concepts into actionable strategies ensures that projects remain aligned with business objectives. Furthermore, my commitment to professional development keeps me updated on emerging trends such as artificial intelligence, cloud computing, and edge computing—areas that are increasingly vital for Sudan’s technological advancement.</w:t>
      </w:r>
    </w:p>
    <w:p>
      <w:pPr>
        <w:pStyle w:val="BodyText"/>
      </w:pPr>
      <w:r>
        <w:t xml:space="preserve">I am particularly enthusiastic about the opportunity to work in Sudan Khartoum, where I can contribute to a community that values innovation and resilience. The challenges faced by this region are not only technical but also deeply human, and I am motivated to use my skills to create solutions that empower individuals and organizations. Whether it involves improving access to education through digital tools or enhancing infrastructure through smart technologies, I am eager to collaborate with your team on meaningful projects.</w:t>
      </w:r>
    </w:p>
    <w:p>
      <w:pPr>
        <w:pStyle w:val="BodyText"/>
      </w:pPr>
      <w:r>
        <w:t xml:space="preserve">Thank you for considering my application. I would be honored to discuss how my background and vision align with the goals of Sudan Tech Solutions Ltd. Please feel free to contact me at +249 123 456 789 or john.doe@example.com at your earliest convenience. I look forward to the possibility of contributing to your organization’s success and playing a role in shaping the future of technology in Sudan Khartoum.</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dc:title>
  <dc:creator/>
  <cp:keywords/>
  <dcterms:created xsi:type="dcterms:W3CDTF">2026-07-17T07:27:44Z</dcterms:created>
  <dcterms:modified xsi:type="dcterms:W3CDTF">2026-07-17T07:27:44Z</dcterms:modified>
</cp:coreProperties>
</file>

<file path=docProps/custom.xml><?xml version="1.0" encoding="utf-8"?>
<Properties xmlns="http://schemas.openxmlformats.org/officeDocument/2006/custom-properties" xmlns:vt="http://schemas.openxmlformats.org/officeDocument/2006/docPropsVTypes"/>
</file>